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B4B31" w14:textId="3A2F9E5D" w:rsidR="00173FD2" w:rsidRDefault="007F697D" w:rsidP="00515AA9">
      <w:pPr>
        <w:ind w:left="-1276" w:right="-1333"/>
      </w:pPr>
      <w:r>
        <w:rPr>
          <w:noProof/>
        </w:rPr>
        <w:drawing>
          <wp:inline distT="0" distB="0" distL="0" distR="0" wp14:anchorId="787A2A20" wp14:editId="4FDB3A7D">
            <wp:extent cx="971550" cy="2286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 </w:t>
      </w:r>
      <w:r>
        <w:rPr>
          <w:noProof/>
        </w:rPr>
        <w:drawing>
          <wp:inline distT="0" distB="0" distL="0" distR="0" wp14:anchorId="3308B752" wp14:editId="706D84C7">
            <wp:extent cx="285750" cy="2667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5AA9">
        <w:t xml:space="preserve"> </w:t>
      </w:r>
      <w:r>
        <w:rPr>
          <w:noProof/>
        </w:rPr>
        <w:drawing>
          <wp:inline distT="0" distB="0" distL="0" distR="0" wp14:anchorId="348BBBC8" wp14:editId="6FAFBA4D">
            <wp:extent cx="2057400" cy="2667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3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47" t="25000" b="177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06DA5" w14:textId="77777777" w:rsidR="00543D7B" w:rsidRPr="00515AA9" w:rsidRDefault="00515AA9" w:rsidP="00515AA9">
      <w:pPr>
        <w:spacing w:before="360"/>
        <w:jc w:val="center"/>
        <w:rPr>
          <w:rFonts w:ascii="Arial" w:hAnsi="Arial" w:cs="Arial"/>
          <w:b/>
          <w:sz w:val="28"/>
          <w:szCs w:val="28"/>
        </w:rPr>
      </w:pPr>
      <w:r w:rsidRPr="00515AA9">
        <w:rPr>
          <w:rFonts w:ascii="Arial" w:hAnsi="Arial" w:cs="Arial"/>
          <w:b/>
          <w:sz w:val="28"/>
          <w:szCs w:val="28"/>
        </w:rPr>
        <w:t xml:space="preserve">Record of Tutorial </w:t>
      </w:r>
    </w:p>
    <w:p w14:paraId="3A1B1A6C" w14:textId="77777777" w:rsidR="00657336" w:rsidRPr="00515AA9" w:rsidRDefault="00515AA9" w:rsidP="00543D7B">
      <w:pPr>
        <w:spacing w:before="120"/>
        <w:jc w:val="center"/>
        <w:rPr>
          <w:rFonts w:ascii="Arial" w:hAnsi="Arial" w:cs="Arial"/>
          <w:bCs/>
          <w:sz w:val="22"/>
          <w:szCs w:val="22"/>
        </w:rPr>
      </w:pPr>
      <w:r w:rsidRPr="00515AA9">
        <w:rPr>
          <w:rFonts w:ascii="Arial" w:hAnsi="Arial" w:cs="Arial"/>
          <w:bCs/>
          <w:sz w:val="22"/>
          <w:szCs w:val="22"/>
        </w:rPr>
        <w:t>Student and Supervisor</w:t>
      </w:r>
      <w:r w:rsidR="00214104">
        <w:rPr>
          <w:rFonts w:ascii="Arial" w:hAnsi="Arial" w:cs="Arial"/>
          <w:bCs/>
          <w:sz w:val="22"/>
          <w:szCs w:val="22"/>
        </w:rPr>
        <w:t xml:space="preserve"> </w:t>
      </w:r>
      <w:r w:rsidR="00214104">
        <w:rPr>
          <w:rFonts w:ascii="Arial" w:hAnsi="Arial" w:cs="Arial"/>
          <w:bCs/>
          <w:sz w:val="22"/>
          <w:szCs w:val="22"/>
        </w:rPr>
        <w:br/>
      </w:r>
      <w:r w:rsidRPr="00515AA9">
        <w:rPr>
          <w:rFonts w:ascii="Arial" w:hAnsi="Arial" w:cs="Arial"/>
          <w:bCs/>
          <w:sz w:val="22"/>
          <w:szCs w:val="22"/>
        </w:rPr>
        <w:t>Postgraduate Taught</w:t>
      </w:r>
    </w:p>
    <w:p w14:paraId="3CD18603" w14:textId="77777777" w:rsidR="00173FD2" w:rsidRDefault="00173FD2" w:rsidP="00173FD2">
      <w:pPr>
        <w:jc w:val="center"/>
        <w:rPr>
          <w:sz w:val="22"/>
          <w:szCs w:val="22"/>
        </w:rPr>
      </w:pPr>
    </w:p>
    <w:tbl>
      <w:tblPr>
        <w:tblpPr w:leftFromText="180" w:rightFromText="180" w:vertAnchor="text" w:horzAnchor="margin" w:tblpXSpec="center" w:tblpY="-22"/>
        <w:tblW w:w="10808" w:type="dxa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211"/>
        <w:gridCol w:w="494"/>
        <w:gridCol w:w="5083"/>
        <w:gridCol w:w="20"/>
      </w:tblGrid>
      <w:tr w:rsidR="00666CC8" w:rsidRPr="00D36001" w14:paraId="548099D4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nil"/>
            </w:tcBorders>
            <w:vAlign w:val="center"/>
          </w:tcPr>
          <w:p w14:paraId="4D0F06B1" w14:textId="77777777" w:rsidR="00666CC8" w:rsidRPr="00666CC8" w:rsidRDefault="00666CC8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D36001">
              <w:rPr>
                <w:rFonts w:ascii="Arial" w:hAnsi="Arial" w:cs="Arial"/>
                <w:b/>
                <w:sz w:val="20"/>
                <w:szCs w:val="20"/>
              </w:rPr>
              <w:t>Personal Details</w:t>
            </w:r>
            <w:r w:rsidRPr="00D36001">
              <w:rPr>
                <w:rFonts w:ascii="Arial" w:hAnsi="Arial" w:cs="Arial"/>
                <w:sz w:val="20"/>
                <w:szCs w:val="20"/>
                <w:u w:val="single"/>
              </w:rPr>
              <w:t xml:space="preserve"> </w:t>
            </w:r>
          </w:p>
        </w:tc>
      </w:tr>
      <w:tr w:rsidR="001D69AE" w:rsidRPr="00D36001" w14:paraId="16FC13A8" w14:textId="77777777" w:rsidTr="001D69AE">
        <w:trPr>
          <w:trHeight w:val="307"/>
        </w:trPr>
        <w:tc>
          <w:tcPr>
            <w:tcW w:w="5211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649A3893" w14:textId="12E45DCD" w:rsidR="001D69AE" w:rsidRPr="00ED093A" w:rsidRDefault="001D69AE" w:rsidP="00666CC8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 w:rsidRPr="00D36001">
              <w:rPr>
                <w:rFonts w:ascii="Arial" w:hAnsi="Arial" w:cs="Arial"/>
                <w:sz w:val="20"/>
                <w:szCs w:val="20"/>
              </w:rPr>
              <w:t>Student Name</w:t>
            </w:r>
            <w:r>
              <w:rPr>
                <w:rFonts w:ascii="Arial" w:hAnsi="Arial" w:cs="Arial"/>
                <w:sz w:val="20"/>
                <w:szCs w:val="20"/>
              </w:rPr>
              <w:t>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4216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top w:val="nil"/>
              <w:left w:val="nil"/>
            </w:tcBorders>
            <w:vAlign w:val="center"/>
          </w:tcPr>
          <w:p w14:paraId="45E901EF" w14:textId="2306CB88" w:rsidR="001D69AE" w:rsidRPr="00ED093A" w:rsidRDefault="001D69AE" w:rsidP="00AC63F2">
            <w:pPr>
              <w:rPr>
                <w:rFonts w:ascii="Calibri" w:hAnsi="Calibri" w:cs="Calibri"/>
                <w:b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Date of Tutorial:</w:t>
            </w:r>
            <w:r w:rsidR="00EA3FA9" w:rsidRPr="00ED093A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Calibri"/>
                <w:i/>
                <w:iCs/>
                <w:color w:val="002060"/>
                <w:sz w:val="22"/>
                <w:szCs w:val="22"/>
              </w:rPr>
              <w:t>26/05/2020</w:t>
            </w:r>
          </w:p>
        </w:tc>
      </w:tr>
      <w:tr w:rsidR="001D69AE" w:rsidRPr="00D36001" w14:paraId="29F29187" w14:textId="77777777" w:rsidTr="001D69AE">
        <w:trPr>
          <w:trHeight w:val="307"/>
        </w:trPr>
        <w:tc>
          <w:tcPr>
            <w:tcW w:w="5211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F8AC1BC" w14:textId="754CBEA6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13387819</w:t>
            </w: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741DB" w14:textId="77777777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103" w:type="dxa"/>
            <w:gridSpan w:val="2"/>
            <w:tcBorders>
              <w:left w:val="nil"/>
            </w:tcBorders>
            <w:vAlign w:val="center"/>
          </w:tcPr>
          <w:p w14:paraId="07E6525E" w14:textId="65FA0B1E" w:rsidR="001D69AE" w:rsidRPr="00D36001" w:rsidRDefault="001D69AE" w:rsidP="00666CC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8C226A">
              <w:rPr>
                <w:rFonts w:ascii="Arial" w:hAnsi="Arial" w:cs="Arial"/>
                <w:sz w:val="20"/>
                <w:szCs w:val="20"/>
              </w:rPr>
              <w:t>Course Title:</w:t>
            </w:r>
            <w:r w:rsidRPr="00573912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MSc intelligent vision</w:t>
            </w:r>
          </w:p>
        </w:tc>
      </w:tr>
      <w:tr w:rsidR="00573912" w:rsidRPr="00D36001" w14:paraId="10F40090" w14:textId="77777777" w:rsidTr="001D69AE">
        <w:trPr>
          <w:gridAfter w:val="1"/>
          <w:wAfter w:w="20" w:type="dxa"/>
          <w:trHeight w:val="305"/>
        </w:trPr>
        <w:tc>
          <w:tcPr>
            <w:tcW w:w="10788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14:paraId="59C5B66B" w14:textId="0EB6009F" w:rsidR="00573912" w:rsidRDefault="00573912" w:rsidP="00573912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me of Personal Tutor:</w:t>
            </w:r>
            <w:r w:rsidRPr="00F635F3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Tryphon </w:t>
            </w:r>
            <w:proofErr w:type="spellStart"/>
            <w:r w:rsidR="00E03A4C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Lambrou</w:t>
            </w:r>
            <w:proofErr w:type="spellEnd"/>
          </w:p>
        </w:tc>
      </w:tr>
    </w:tbl>
    <w:p w14:paraId="7BC6580B" w14:textId="77777777" w:rsidR="00FA1421" w:rsidRPr="00FA1421" w:rsidRDefault="00FA1421" w:rsidP="00FA1421">
      <w:pPr>
        <w:rPr>
          <w:vanish/>
        </w:rPr>
      </w:pPr>
    </w:p>
    <w:tbl>
      <w:tblPr>
        <w:tblpPr w:leftFromText="180" w:rightFromText="180" w:vertAnchor="text" w:horzAnchor="margin" w:tblpXSpec="center" w:tblpY="23"/>
        <w:tblW w:w="10864" w:type="dxa"/>
        <w:tblBorders>
          <w:top w:val="single" w:sz="24" w:space="0" w:color="002060"/>
          <w:bottom w:val="single" w:sz="24" w:space="0" w:color="002060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34"/>
        <w:gridCol w:w="6503"/>
      </w:tblGrid>
      <w:tr w:rsidR="00666CC8" w:rsidRPr="00D36001" w14:paraId="18534E6C" w14:textId="77777777" w:rsidTr="00FB3F9B">
        <w:trPr>
          <w:trHeight w:val="454"/>
        </w:trPr>
        <w:tc>
          <w:tcPr>
            <w:tcW w:w="3227" w:type="dxa"/>
            <w:tcBorders>
              <w:top w:val="single" w:sz="24" w:space="0" w:color="002060"/>
              <w:bottom w:val="single" w:sz="4" w:space="0" w:color="AEAAAA"/>
            </w:tcBorders>
            <w:vAlign w:val="bottom"/>
          </w:tcPr>
          <w:p w14:paraId="032CA5FF" w14:textId="77777777" w:rsidR="00666CC8" w:rsidRPr="00666CC8" w:rsidRDefault="00666CC8" w:rsidP="005B6C9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82436">
              <w:rPr>
                <w:rFonts w:ascii="Arial" w:hAnsi="Arial" w:cs="Arial"/>
                <w:b/>
                <w:sz w:val="20"/>
                <w:szCs w:val="20"/>
              </w:rPr>
              <w:t>Current Situation</w:t>
            </w:r>
            <w:r w:rsidR="00EA3FA9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7637" w:type="dxa"/>
            <w:gridSpan w:val="2"/>
            <w:tcBorders>
              <w:top w:val="single" w:sz="24" w:space="0" w:color="002060"/>
              <w:bottom w:val="single" w:sz="4" w:space="0" w:color="AEAAAA"/>
            </w:tcBorders>
            <w:vAlign w:val="center"/>
          </w:tcPr>
          <w:p w14:paraId="62E8CED3" w14:textId="77777777" w:rsidR="00666CC8" w:rsidRPr="00ED093A" w:rsidRDefault="00EA3FA9" w:rsidP="00543D7B">
            <w:pPr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</w:pPr>
            <w:r w:rsidRPr="00ED093A">
              <w:rPr>
                <w:rFonts w:ascii="Arial" w:hAnsi="Arial" w:cs="Arial"/>
                <w:i/>
                <w:iCs/>
                <w:color w:val="767171"/>
                <w:sz w:val="16"/>
                <w:szCs w:val="16"/>
              </w:rPr>
              <w:t>If you are completing this form online, please double-click on the checkboxes to mark them accordingly. Please X the box that is your answer.</w:t>
            </w:r>
          </w:p>
        </w:tc>
      </w:tr>
      <w:tr w:rsidR="0042026B" w:rsidRPr="00D36001" w14:paraId="3A1EE04B" w14:textId="77777777" w:rsidTr="00FB3F9B">
        <w:trPr>
          <w:trHeight w:val="567"/>
        </w:trPr>
        <w:tc>
          <w:tcPr>
            <w:tcW w:w="4361" w:type="dxa"/>
            <w:gridSpan w:val="2"/>
            <w:tcBorders>
              <w:top w:val="single" w:sz="4" w:space="0" w:color="AEAAAA"/>
            </w:tcBorders>
            <w:vAlign w:val="center"/>
          </w:tcPr>
          <w:p w14:paraId="4EF44094" w14:textId="5C4B4044" w:rsidR="0042026B" w:rsidRPr="00666CC8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is currently in the UK   </w:t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0" w:name="Check1"/>
            <w:r w:rsidR="00E03A4C" w:rsidRPr="00E03A4C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962425">
              <w:rPr>
                <w:rFonts w:ascii="Arial" w:hAnsi="Arial" w:cs="Arial"/>
                <w:sz w:val="20"/>
                <w:szCs w:val="20"/>
              </w:rPr>
            </w:r>
            <w:r w:rsidR="0096242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E03A4C">
              <w:rPr>
                <w:rFonts w:ascii="Arial" w:hAnsi="Arial" w:cs="Arial"/>
                <w:sz w:val="20"/>
                <w:szCs w:val="20"/>
              </w:rPr>
              <w:fldChar w:fldCharType="end"/>
            </w:r>
            <w:bookmarkEnd w:id="0"/>
          </w:p>
        </w:tc>
        <w:tc>
          <w:tcPr>
            <w:tcW w:w="6503" w:type="dxa"/>
            <w:tcBorders>
              <w:top w:val="single" w:sz="4" w:space="0" w:color="AEAAAA"/>
            </w:tcBorders>
            <w:vAlign w:val="center"/>
          </w:tcPr>
          <w:p w14:paraId="0B5E4237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udent has returned to their home country   </w:t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83370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962425">
              <w:rPr>
                <w:rFonts w:ascii="Arial" w:hAnsi="Arial" w:cs="Arial"/>
                <w:sz w:val="20"/>
                <w:szCs w:val="20"/>
              </w:rPr>
            </w:r>
            <w:r w:rsidR="0096242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="00833709">
              <w:rPr>
                <w:rFonts w:ascii="Arial" w:hAnsi="Arial" w:cs="Arial"/>
                <w:sz w:val="20"/>
                <w:szCs w:val="20"/>
              </w:rPr>
              <w:fldChar w:fldCharType="end"/>
            </w:r>
          </w:p>
        </w:tc>
      </w:tr>
      <w:tr w:rsidR="0042026B" w:rsidRPr="00D36001" w14:paraId="12402B08" w14:textId="77777777" w:rsidTr="001D69AE">
        <w:trPr>
          <w:trHeight w:val="567"/>
        </w:trPr>
        <w:tc>
          <w:tcPr>
            <w:tcW w:w="10864" w:type="dxa"/>
            <w:gridSpan w:val="3"/>
            <w:vAlign w:val="bottom"/>
          </w:tcPr>
          <w:p w14:paraId="4D8F6C7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>If the student has returned to their home country</w:t>
            </w:r>
            <w:r w:rsidR="001E60DF">
              <w:rPr>
                <w:rFonts w:ascii="Arial" w:hAnsi="Arial" w:cs="Arial"/>
                <w:i/>
                <w:iCs/>
                <w:sz w:val="20"/>
                <w:szCs w:val="20"/>
              </w:rPr>
              <w:t>,</w:t>
            </w:r>
            <w:r w:rsidRPr="00BB14C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how have they made contact with you regarding their progress?</w:t>
            </w:r>
          </w:p>
        </w:tc>
      </w:tr>
      <w:tr w:rsidR="00031890" w:rsidRPr="00D36001" w14:paraId="64DC3FA8" w14:textId="77777777" w:rsidTr="00F635F3">
        <w:trPr>
          <w:trHeight w:val="283"/>
        </w:trPr>
        <w:tc>
          <w:tcPr>
            <w:tcW w:w="4361" w:type="dxa"/>
            <w:gridSpan w:val="2"/>
            <w:vAlign w:val="center"/>
          </w:tcPr>
          <w:p w14:paraId="42BF8EAC" w14:textId="77777777" w:rsidR="0042026B" w:rsidRDefault="0042026B" w:rsidP="0042026B">
            <w:pPr>
              <w:rPr>
                <w:rFonts w:ascii="Arial" w:hAnsi="Arial" w:cs="Arial"/>
                <w:sz w:val="20"/>
                <w:szCs w:val="20"/>
              </w:rPr>
            </w:pPr>
          </w:p>
          <w:p w14:paraId="49D1423D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kyp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962425">
              <w:rPr>
                <w:rFonts w:ascii="Arial" w:hAnsi="Arial" w:cs="Arial"/>
                <w:sz w:val="20"/>
                <w:szCs w:val="20"/>
              </w:rPr>
            </w:r>
            <w:r w:rsidR="0096242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Email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962425">
              <w:rPr>
                <w:rFonts w:ascii="Arial" w:hAnsi="Arial" w:cs="Arial"/>
                <w:sz w:val="20"/>
                <w:szCs w:val="20"/>
              </w:rPr>
            </w:r>
            <w:r w:rsidR="0096242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Telephone  </w:t>
            </w:r>
            <w:r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="00962425">
              <w:rPr>
                <w:rFonts w:ascii="Arial" w:hAnsi="Arial" w:cs="Arial"/>
                <w:sz w:val="20"/>
                <w:szCs w:val="20"/>
              </w:rPr>
            </w:r>
            <w:r w:rsidR="00962425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sz w:val="20"/>
                <w:szCs w:val="20"/>
              </w:rPr>
              <w:fldChar w:fldCharType="end"/>
            </w:r>
            <w:r>
              <w:rPr>
                <w:rFonts w:ascii="Arial" w:hAnsi="Arial" w:cs="Arial"/>
                <w:sz w:val="20"/>
                <w:szCs w:val="20"/>
              </w:rPr>
              <w:t xml:space="preserve">           </w:t>
            </w:r>
          </w:p>
        </w:tc>
        <w:tc>
          <w:tcPr>
            <w:tcW w:w="6503" w:type="dxa"/>
            <w:tcBorders>
              <w:bottom w:val="single" w:sz="8" w:space="0" w:color="767171"/>
            </w:tcBorders>
            <w:vAlign w:val="bottom"/>
          </w:tcPr>
          <w:p w14:paraId="7BE6EB42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ther (</w:t>
            </w:r>
            <w:r w:rsidR="001D69AE">
              <w:rPr>
                <w:rFonts w:ascii="Arial" w:hAnsi="Arial" w:cs="Arial"/>
                <w:sz w:val="20"/>
                <w:szCs w:val="20"/>
              </w:rPr>
              <w:t>p</w:t>
            </w:r>
            <w:r>
              <w:rPr>
                <w:rFonts w:ascii="Arial" w:hAnsi="Arial" w:cs="Arial"/>
                <w:sz w:val="20"/>
                <w:szCs w:val="20"/>
              </w:rPr>
              <w:t>lease specify)</w:t>
            </w:r>
          </w:p>
        </w:tc>
      </w:tr>
      <w:tr w:rsidR="0042026B" w:rsidRPr="00D36001" w14:paraId="4EDDC21E" w14:textId="77777777" w:rsidTr="00F635F3">
        <w:trPr>
          <w:trHeight w:val="552"/>
        </w:trPr>
        <w:tc>
          <w:tcPr>
            <w:tcW w:w="4361" w:type="dxa"/>
            <w:gridSpan w:val="2"/>
            <w:tcBorders>
              <w:right w:val="single" w:sz="8" w:space="0" w:color="767171"/>
            </w:tcBorders>
            <w:vAlign w:val="center"/>
          </w:tcPr>
          <w:p w14:paraId="7082F375" w14:textId="77777777" w:rsidR="0042026B" w:rsidRPr="00ED093A" w:rsidRDefault="0042026B" w:rsidP="0042026B">
            <w:pPr>
              <w:rPr>
                <w:rFonts w:ascii="Calibri" w:hAnsi="Calibri" w:cs="Calibri"/>
                <w:bCs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6503" w:type="dxa"/>
            <w:tcBorders>
              <w:top w:val="single" w:sz="8" w:space="0" w:color="767171"/>
              <w:left w:val="single" w:sz="8" w:space="0" w:color="767171"/>
              <w:bottom w:val="single" w:sz="24" w:space="0" w:color="002060"/>
              <w:right w:val="single" w:sz="8" w:space="0" w:color="767171"/>
            </w:tcBorders>
            <w:shd w:val="clear" w:color="auto" w:fill="D0CECE"/>
            <w:vAlign w:val="center"/>
          </w:tcPr>
          <w:p w14:paraId="6AC2D121" w14:textId="77777777" w:rsidR="0042026B" w:rsidRPr="00C82436" w:rsidRDefault="0042026B" w:rsidP="0042026B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2C6CDEA7" w14:textId="77777777" w:rsidR="00F635F3" w:rsidRPr="00F635F3" w:rsidRDefault="00F635F3" w:rsidP="00F635F3">
      <w:pPr>
        <w:rPr>
          <w:vanish/>
        </w:rPr>
      </w:pPr>
    </w:p>
    <w:tbl>
      <w:tblPr>
        <w:tblW w:w="10915" w:type="dxa"/>
        <w:tblInd w:w="-1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12"/>
        <w:gridCol w:w="425"/>
        <w:gridCol w:w="4537"/>
        <w:gridCol w:w="141"/>
      </w:tblGrid>
      <w:tr w:rsidR="00B6285F" w:rsidRPr="00F635F3" w14:paraId="789A50E1" w14:textId="77777777" w:rsidTr="00ED093A">
        <w:trPr>
          <w:gridAfter w:val="1"/>
          <w:wAfter w:w="141" w:type="dxa"/>
          <w:trHeight w:val="454"/>
        </w:trPr>
        <w:tc>
          <w:tcPr>
            <w:tcW w:w="10774" w:type="dxa"/>
            <w:gridSpan w:val="3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67A679C4" w14:textId="77777777" w:rsidR="00B6285F" w:rsidRPr="00F635F3" w:rsidRDefault="00B6285F" w:rsidP="00B6285F">
            <w:pPr>
              <w:rPr>
                <w:sz w:val="22"/>
                <w:szCs w:val="22"/>
              </w:rPr>
            </w:pPr>
            <w:r w:rsidRPr="00F635F3">
              <w:rPr>
                <w:rFonts w:ascii="Arial" w:hAnsi="Arial" w:cs="Arial"/>
                <w:b/>
                <w:sz w:val="20"/>
                <w:szCs w:val="20"/>
              </w:rPr>
              <w:t>Progress on work</w:t>
            </w:r>
          </w:p>
        </w:tc>
      </w:tr>
      <w:tr w:rsidR="00B6285F" w:rsidRPr="00F635F3" w14:paraId="39FC29BF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531DD188" w14:textId="7D161BC6" w:rsidR="00B6285F" w:rsidRPr="005C2216" w:rsidRDefault="00E03A4C" w:rsidP="00B6285F">
            <w:pPr>
              <w:ind w:left="318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bookmarkStart w:id="1" w:name="_GoBack"/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Project proposal and literature review completed</w:t>
            </w:r>
            <w:bookmarkEnd w:id="1"/>
          </w:p>
        </w:tc>
      </w:tr>
      <w:tr w:rsidR="005C2216" w:rsidRPr="00F635F3" w14:paraId="6607EF26" w14:textId="77777777" w:rsidTr="00ED093A">
        <w:trPr>
          <w:trHeight w:val="454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4" w:space="0" w:color="AEAAAA"/>
              <w:right w:val="nil"/>
            </w:tcBorders>
            <w:shd w:val="clear" w:color="auto" w:fill="auto"/>
            <w:vAlign w:val="bottom"/>
          </w:tcPr>
          <w:p w14:paraId="19DA47FA" w14:textId="77777777" w:rsidR="005C2216" w:rsidRPr="00BB14CF" w:rsidRDefault="00B6285F" w:rsidP="00B6285F">
            <w:pP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Objectives to complete for next tutorial</w:t>
            </w:r>
          </w:p>
        </w:tc>
      </w:tr>
      <w:tr w:rsidR="00B6285F" w:rsidRPr="00F635F3" w14:paraId="7F535682" w14:textId="77777777" w:rsidTr="00ED093A">
        <w:trPr>
          <w:trHeight w:val="850"/>
        </w:trPr>
        <w:tc>
          <w:tcPr>
            <w:tcW w:w="10915" w:type="dxa"/>
            <w:gridSpan w:val="4"/>
            <w:tcBorders>
              <w:top w:val="single" w:sz="4" w:space="0" w:color="AEAAAA"/>
              <w:left w:val="nil"/>
              <w:bottom w:val="single" w:sz="24" w:space="0" w:color="002060"/>
              <w:right w:val="nil"/>
            </w:tcBorders>
            <w:shd w:val="clear" w:color="auto" w:fill="auto"/>
          </w:tcPr>
          <w:p w14:paraId="280F8370" w14:textId="77777777" w:rsidR="00B6285F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Complete ethical approval forms</w:t>
            </w:r>
          </w:p>
          <w:p w14:paraId="427EA3BF" w14:textId="77777777" w:rsidR="00E03A4C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Start looking at publicly available data in case of dataset acquisition issues</w:t>
            </w:r>
          </w:p>
          <w:p w14:paraId="596E80E2" w14:textId="17F25549" w:rsidR="00E03A4C" w:rsidRPr="00BB14CF" w:rsidRDefault="00E03A4C" w:rsidP="005C2216">
            <w:pPr>
              <w:ind w:left="319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Start looking at dataset formatting so that algorithms can be applied</w:t>
            </w:r>
          </w:p>
        </w:tc>
      </w:tr>
      <w:tr w:rsidR="007F63BF" w:rsidRPr="00F635F3" w14:paraId="0A4B03F0" w14:textId="77777777" w:rsidTr="007F63BF">
        <w:trPr>
          <w:trHeight w:val="850"/>
        </w:trPr>
        <w:tc>
          <w:tcPr>
            <w:tcW w:w="5812" w:type="dxa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3B2AB575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ignature of personal tutor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  <w:tc>
          <w:tcPr>
            <w:tcW w:w="425" w:type="dxa"/>
            <w:tcBorders>
              <w:top w:val="single" w:sz="24" w:space="0" w:color="002060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8029A2" w14:textId="77777777" w:rsidR="007F63BF" w:rsidRPr="00BB14CF" w:rsidRDefault="007F63BF" w:rsidP="00515AA9">
            <w:pPr>
              <w:spacing w:after="60"/>
              <w:ind w:left="36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</w:p>
        </w:tc>
        <w:tc>
          <w:tcPr>
            <w:tcW w:w="4678" w:type="dxa"/>
            <w:gridSpan w:val="2"/>
            <w:tcBorders>
              <w:top w:val="single" w:sz="24" w:space="0" w:color="002060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FCA2DC6" w14:textId="5337893A" w:rsidR="007F63BF" w:rsidRPr="00BB14CF" w:rsidRDefault="007F63BF" w:rsidP="00024015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signature:</w:t>
            </w:r>
            <w:r w:rsidR="00EA3FA9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  <w:r w:rsidR="00024015">
              <w:rPr>
                <w:noProof/>
              </w:rPr>
              <w:drawing>
                <wp:inline distT="0" distB="0" distL="0" distR="0" wp14:anchorId="79580BA4" wp14:editId="41C39720">
                  <wp:extent cx="571550" cy="602032"/>
                  <wp:effectExtent l="0" t="0" r="0" b="7620"/>
                  <wp:docPr id="4" name="Picture 4" descr="A picture containing table, stov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ignatur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50" cy="602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4015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>Joshua Mckone</w:t>
            </w:r>
          </w:p>
        </w:tc>
      </w:tr>
      <w:tr w:rsidR="007F63BF" w:rsidRPr="00F635F3" w14:paraId="677FF030" w14:textId="77777777" w:rsidTr="00214104">
        <w:trPr>
          <w:trHeight w:val="397"/>
        </w:trPr>
        <w:tc>
          <w:tcPr>
            <w:tcW w:w="10915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  <w:vAlign w:val="bottom"/>
          </w:tcPr>
          <w:p w14:paraId="7AE2BD2A" w14:textId="77777777" w:rsidR="007F63BF" w:rsidRPr="00BB14CF" w:rsidRDefault="007F63BF" w:rsidP="00515AA9">
            <w:pPr>
              <w:spacing w:after="60"/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</w:pPr>
            <w:r>
              <w:rPr>
                <w:rFonts w:ascii="Arial" w:hAnsi="Arial" w:cs="Arial"/>
                <w:sz w:val="20"/>
                <w:szCs w:val="20"/>
              </w:rPr>
              <w:t>Proposed date of next tutorial:</w:t>
            </w:r>
            <w:r w:rsidR="00880660">
              <w:rPr>
                <w:rFonts w:ascii="Calibri" w:hAnsi="Calibri" w:cs="Arial"/>
                <w:i/>
                <w:iCs/>
                <w:color w:val="002060"/>
                <w:sz w:val="22"/>
                <w:szCs w:val="22"/>
              </w:rPr>
              <w:t xml:space="preserve"> </w:t>
            </w:r>
          </w:p>
        </w:tc>
      </w:tr>
    </w:tbl>
    <w:p w14:paraId="322E4C10" w14:textId="77777777" w:rsidR="00887671" w:rsidRDefault="00887671" w:rsidP="00887671">
      <w:pPr>
        <w:ind w:left="-1440"/>
        <w:jc w:val="center"/>
        <w:rPr>
          <w:sz w:val="22"/>
          <w:szCs w:val="22"/>
        </w:rPr>
      </w:pPr>
    </w:p>
    <w:p w14:paraId="3528C77F" w14:textId="77777777" w:rsidR="00A67260" w:rsidRPr="00173FD2" w:rsidRDefault="00A67260" w:rsidP="00657336"/>
    <w:sectPr w:rsidR="00A67260" w:rsidRPr="00173FD2" w:rsidSect="00543D7B">
      <w:pgSz w:w="11906" w:h="16838"/>
      <w:pgMar w:top="568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3440B3" w14:textId="77777777" w:rsidR="00962425" w:rsidRDefault="00962425" w:rsidP="00543D7B">
      <w:r>
        <w:separator/>
      </w:r>
    </w:p>
  </w:endnote>
  <w:endnote w:type="continuationSeparator" w:id="0">
    <w:p w14:paraId="28382B69" w14:textId="77777777" w:rsidR="00962425" w:rsidRDefault="00962425" w:rsidP="00543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EAC312" w14:textId="77777777" w:rsidR="00962425" w:rsidRDefault="00962425" w:rsidP="00543D7B">
      <w:r>
        <w:separator/>
      </w:r>
    </w:p>
  </w:footnote>
  <w:footnote w:type="continuationSeparator" w:id="0">
    <w:p w14:paraId="0445F5B9" w14:textId="77777777" w:rsidR="00962425" w:rsidRDefault="00962425" w:rsidP="00543D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TAxMbE0NrI0MTVS0lEKTi0uzszPAykwrgUATVKX/ywAAAA="/>
  </w:docVars>
  <w:rsids>
    <w:rsidRoot w:val="00173FD2"/>
    <w:rsid w:val="00015AA3"/>
    <w:rsid w:val="00024015"/>
    <w:rsid w:val="00031890"/>
    <w:rsid w:val="000349A5"/>
    <w:rsid w:val="000B1507"/>
    <w:rsid w:val="001036B2"/>
    <w:rsid w:val="00155595"/>
    <w:rsid w:val="00173FD2"/>
    <w:rsid w:val="0017716A"/>
    <w:rsid w:val="001D69AE"/>
    <w:rsid w:val="001E60DF"/>
    <w:rsid w:val="00202A48"/>
    <w:rsid w:val="00214104"/>
    <w:rsid w:val="00231F56"/>
    <w:rsid w:val="002431C8"/>
    <w:rsid w:val="00253616"/>
    <w:rsid w:val="0028485E"/>
    <w:rsid w:val="0028538C"/>
    <w:rsid w:val="002A5D3D"/>
    <w:rsid w:val="002C1036"/>
    <w:rsid w:val="002E6FB6"/>
    <w:rsid w:val="00324098"/>
    <w:rsid w:val="00350311"/>
    <w:rsid w:val="003D3676"/>
    <w:rsid w:val="003D3B93"/>
    <w:rsid w:val="00401AB0"/>
    <w:rsid w:val="0042026B"/>
    <w:rsid w:val="00466A2D"/>
    <w:rsid w:val="004713DE"/>
    <w:rsid w:val="004D1096"/>
    <w:rsid w:val="00515AA9"/>
    <w:rsid w:val="00543D7B"/>
    <w:rsid w:val="0057274F"/>
    <w:rsid w:val="00573912"/>
    <w:rsid w:val="005B6C96"/>
    <w:rsid w:val="005C2216"/>
    <w:rsid w:val="005D42FE"/>
    <w:rsid w:val="00657336"/>
    <w:rsid w:val="00666CC8"/>
    <w:rsid w:val="006A6127"/>
    <w:rsid w:val="00702438"/>
    <w:rsid w:val="007A7314"/>
    <w:rsid w:val="007F63BF"/>
    <w:rsid w:val="007F697D"/>
    <w:rsid w:val="00833709"/>
    <w:rsid w:val="008379F2"/>
    <w:rsid w:val="00880660"/>
    <w:rsid w:val="00887671"/>
    <w:rsid w:val="008C226A"/>
    <w:rsid w:val="0090087C"/>
    <w:rsid w:val="00962425"/>
    <w:rsid w:val="009713F8"/>
    <w:rsid w:val="009A31BB"/>
    <w:rsid w:val="009D3A2D"/>
    <w:rsid w:val="00A67260"/>
    <w:rsid w:val="00A77F36"/>
    <w:rsid w:val="00B6285F"/>
    <w:rsid w:val="00B8519C"/>
    <w:rsid w:val="00B96DF9"/>
    <w:rsid w:val="00BB14CF"/>
    <w:rsid w:val="00C82436"/>
    <w:rsid w:val="00CC0F87"/>
    <w:rsid w:val="00D464AB"/>
    <w:rsid w:val="00D55D6E"/>
    <w:rsid w:val="00E03A4C"/>
    <w:rsid w:val="00E75182"/>
    <w:rsid w:val="00EA3FA9"/>
    <w:rsid w:val="00ED093A"/>
    <w:rsid w:val="00F635F3"/>
    <w:rsid w:val="00F712D2"/>
    <w:rsid w:val="00F7495C"/>
    <w:rsid w:val="00FA1421"/>
    <w:rsid w:val="00FB3F9B"/>
    <w:rsid w:val="00FF5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F41DEE"/>
  <w15:chartTrackingRefBased/>
  <w15:docId w15:val="{B56A053C-762C-4BA0-863C-15B4152B4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73FD2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876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3D3676"/>
    <w:rPr>
      <w:sz w:val="18"/>
      <w:szCs w:val="18"/>
    </w:rPr>
  </w:style>
  <w:style w:type="character" w:customStyle="1" w:styleId="BalloonTextChar">
    <w:name w:val="Balloon Text Char"/>
    <w:link w:val="BalloonText"/>
    <w:rsid w:val="003D3676"/>
    <w:rPr>
      <w:sz w:val="18"/>
      <w:szCs w:val="18"/>
    </w:rPr>
  </w:style>
  <w:style w:type="paragraph" w:styleId="Header">
    <w:name w:val="header"/>
    <w:basedOn w:val="Normal"/>
    <w:link w:val="HeaderChar"/>
    <w:rsid w:val="00543D7B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543D7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543D7B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543D7B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103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jpe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0903B9FA7944692C17ABF40EF4BDF" ma:contentTypeVersion="12" ma:contentTypeDescription="Create a new document." ma:contentTypeScope="" ma:versionID="05d43d8d4a07f4b69dd3243def209de7">
  <xsd:schema xmlns:xsd="http://www.w3.org/2001/XMLSchema" xmlns:xs="http://www.w3.org/2001/XMLSchema" xmlns:p="http://schemas.microsoft.com/office/2006/metadata/properties" xmlns:ns3="034d9d1e-64c6-4747-8eef-37eddac875cf" xmlns:ns4="f636b0f6-f569-4155-97a2-a705a63755ba" targetNamespace="http://schemas.microsoft.com/office/2006/metadata/properties" ma:root="true" ma:fieldsID="8b5f99786bab164c676d84686acf12c7" ns3:_="" ns4:_="">
    <xsd:import namespace="034d9d1e-64c6-4747-8eef-37eddac875cf"/>
    <xsd:import namespace="f636b0f6-f569-4155-97a2-a705a63755b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4d9d1e-64c6-4747-8eef-37eddac875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6b0f6-f569-4155-97a2-a705a63755b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C5F3D0-494A-4C4C-8E6C-E47FD3B91E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FE0B03-6FEF-4CE8-9F95-0C2CD1B735B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29E8852E-A0AE-41B1-80B4-34AA98708A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4d9d1e-64c6-4747-8eef-37eddac875cf"/>
    <ds:schemaRef ds:uri="f636b0f6-f569-4155-97a2-a705a63755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699899D-A0CC-41E3-B271-5855D8706D0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ncoln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ie Mitchell</dc:creator>
  <cp:keywords/>
  <dc:description/>
  <cp:lastModifiedBy>joshua mckone</cp:lastModifiedBy>
  <cp:revision>2</cp:revision>
  <dcterms:created xsi:type="dcterms:W3CDTF">2020-06-19T22:51:00Z</dcterms:created>
  <dcterms:modified xsi:type="dcterms:W3CDTF">2020-06-19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Editor">
    <vt:lpwstr>Yet Yau</vt:lpwstr>
  </property>
  <property fmtid="{D5CDD505-2E9C-101B-9397-08002B2CF9AE}" pid="3" name="Order">
    <vt:lpwstr>300.000000000000</vt:lpwstr>
  </property>
  <property fmtid="{D5CDD505-2E9C-101B-9397-08002B2CF9AE}" pid="4" name="display_urn:schemas-microsoft-com:office:office#Author">
    <vt:lpwstr>Yet Yau</vt:lpwstr>
  </property>
  <property fmtid="{D5CDD505-2E9C-101B-9397-08002B2CF9AE}" pid="5" name="_dlc_DocId">
    <vt:lpwstr>TZYFEWV6ZHHA-1827-1</vt:lpwstr>
  </property>
  <property fmtid="{D5CDD505-2E9C-101B-9397-08002B2CF9AE}" pid="6" name="_dlc_DocIdItemGuid">
    <vt:lpwstr>df94b6c5-c005-4baf-881f-2e5821071dad</vt:lpwstr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_dlc_DocIdUrl">
    <vt:lpwstr>https://ps.lincoln.ac.uk/services/registry/StudentAdministration/Tier4/_layouts/DocIdRedir.aspx?ID=TZYFEWV6ZHHA-1827-1, TZYFEWV6ZHHA-1827-1</vt:lpwstr>
  </property>
  <property fmtid="{D5CDD505-2E9C-101B-9397-08002B2CF9AE}" pid="10" name="ContentTypeId">
    <vt:lpwstr>0x010100AC40903B9FA7944692C17ABF40EF4BDF</vt:lpwstr>
  </property>
</Properties>
</file>